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21E053" w14:textId="77777777" w:rsidR="00C44162" w:rsidRDefault="00C44162" w:rsidP="00C44162">
      <w:pPr>
        <w:pStyle w:val="Default"/>
      </w:pPr>
    </w:p>
    <w:p w14:paraId="30FFED45" w14:textId="38F622F4" w:rsidR="00C44162" w:rsidRDefault="00C44162" w:rsidP="00C44162">
      <w:pPr>
        <w:rPr>
          <w:color w:val="002060"/>
          <w:sz w:val="52"/>
          <w:szCs w:val="52"/>
          <w:u w:val="single" w:color="00B0F0"/>
        </w:rPr>
      </w:pPr>
      <w:r w:rsidRPr="00C44162">
        <w:rPr>
          <w:color w:val="002060"/>
          <w:sz w:val="52"/>
          <w:szCs w:val="52"/>
          <w:u w:val="single" w:color="00B0F0"/>
        </w:rPr>
        <w:t>Lab Report</w:t>
      </w:r>
      <w:r w:rsidR="00FE59BF">
        <w:rPr>
          <w:rFonts w:hint="eastAsia"/>
          <w:color w:val="002060"/>
          <w:sz w:val="52"/>
          <w:szCs w:val="52"/>
          <w:u w:val="single" w:color="00B0F0"/>
        </w:rPr>
        <w:t xml:space="preserve"> 02</w:t>
      </w:r>
      <w:r>
        <w:rPr>
          <w:rFonts w:hint="eastAsia"/>
          <w:color w:val="002060"/>
          <w:sz w:val="52"/>
          <w:szCs w:val="52"/>
          <w:u w:val="single" w:color="00B0F0"/>
        </w:rPr>
        <w:t xml:space="preserve">                       </w:t>
      </w:r>
    </w:p>
    <w:p w14:paraId="33895A1C" w14:textId="46A2176B" w:rsidR="00C44162" w:rsidRDefault="00C44162" w:rsidP="00C44162">
      <w:pPr>
        <w:rPr>
          <w:rFonts w:ascii="Calibri" w:hAnsi="Calibri" w:cs="Calibri"/>
          <w:i/>
          <w:iCs/>
          <w:color w:val="000000"/>
          <w:kern w:val="0"/>
          <w:sz w:val="22"/>
        </w:rPr>
      </w:pPr>
      <w:r>
        <w:rPr>
          <w:rFonts w:ascii="Calibri" w:hAnsi="Calibri" w:cs="Calibri"/>
          <w:i/>
          <w:iCs/>
          <w:color w:val="000000"/>
          <w:kern w:val="0"/>
          <w:sz w:val="22"/>
        </w:rPr>
        <w:t>Lian Liao</w:t>
      </w:r>
    </w:p>
    <w:p w14:paraId="53692D26" w14:textId="04F5FD60" w:rsidR="00C44162" w:rsidRDefault="00C44162" w:rsidP="00C44162">
      <w:pPr>
        <w:rPr>
          <w:rFonts w:ascii="Calibri" w:hAnsi="Calibri" w:cs="Calibri"/>
          <w:i/>
          <w:iCs/>
          <w:color w:val="000000"/>
          <w:kern w:val="0"/>
          <w:sz w:val="22"/>
        </w:rPr>
      </w:pPr>
    </w:p>
    <w:p w14:paraId="6C05F4EF" w14:textId="75F41AEA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Problem</w:t>
      </w:r>
    </w:p>
    <w:p w14:paraId="30B9805D" w14:textId="4D0CB929" w:rsidR="00C44162" w:rsidRDefault="00914C2B" w:rsidP="00C44162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Write a program that gives the statistics of a die being rolled some number of times! </w:t>
      </w:r>
    </w:p>
    <w:p w14:paraId="2ED4245A" w14:textId="5254ED7A" w:rsidR="00914C2B" w:rsidRPr="00914C2B" w:rsidRDefault="00914C2B" w:rsidP="00914C2B">
      <w:pPr>
        <w:widowControl/>
        <w:rPr>
          <w:rFonts w:ascii="Times New Roman" w:eastAsia="新細明體" w:hAnsi="Times New Roman" w:cs="Times New Roman" w:hint="eastAsia"/>
          <w:color w:val="000000"/>
          <w:kern w:val="0"/>
          <w:sz w:val="27"/>
          <w:szCs w:val="27"/>
        </w:rPr>
      </w:pPr>
      <w:r w:rsidRPr="00914C2B">
        <w:rPr>
          <w:rFonts w:ascii="Times New Roman" w:eastAsia="新細明體" w:hAnsi="Times New Roman" w:cs="Times New Roman"/>
          <w:color w:val="000000"/>
          <w:kern w:val="0"/>
          <w:sz w:val="27"/>
          <w:szCs w:val="27"/>
        </w:rPr>
        <w:t>Requirements:</w:t>
      </w:r>
    </w:p>
    <w:p w14:paraId="1B8361C5" w14:textId="77777777" w:rsidR="00914C2B" w:rsidRPr="00914C2B" w:rsidRDefault="00914C2B" w:rsidP="00914C2B">
      <w:pPr>
        <w:widowControl/>
        <w:numPr>
          <w:ilvl w:val="0"/>
          <w:numId w:val="1"/>
        </w:numPr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914C2B">
        <w:rPr>
          <w:rFonts w:ascii="Times New Roman" w:eastAsia="新細明體" w:hAnsi="Times New Roman" w:cs="Times New Roman"/>
          <w:color w:val="000000"/>
          <w:kern w:val="0"/>
          <w:szCs w:val="24"/>
        </w:rPr>
        <w:t>The user enters a non-zero, positive, whole number of times the die is rolled. </w:t>
      </w:r>
    </w:p>
    <w:p w14:paraId="1A4A8A93" w14:textId="77777777" w:rsidR="00914C2B" w:rsidRPr="00914C2B" w:rsidRDefault="00914C2B" w:rsidP="00914C2B">
      <w:pPr>
        <w:widowControl/>
        <w:numPr>
          <w:ilvl w:val="0"/>
          <w:numId w:val="1"/>
        </w:numPr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914C2B">
        <w:rPr>
          <w:rFonts w:ascii="Times New Roman" w:eastAsia="新細明體" w:hAnsi="Times New Roman" w:cs="Times New Roman"/>
          <w:color w:val="000000"/>
          <w:kern w:val="0"/>
          <w:szCs w:val="24"/>
        </w:rPr>
        <w:t>Make sure to check for valid inputs, so no negative numbers or 0.</w:t>
      </w:r>
    </w:p>
    <w:p w14:paraId="38B2F23C" w14:textId="77777777" w:rsidR="00914C2B" w:rsidRPr="00914C2B" w:rsidRDefault="00914C2B" w:rsidP="00914C2B">
      <w:pPr>
        <w:widowControl/>
        <w:numPr>
          <w:ilvl w:val="1"/>
          <w:numId w:val="1"/>
        </w:numPr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914C2B">
        <w:rPr>
          <w:rFonts w:ascii="Times New Roman" w:eastAsia="新細明體" w:hAnsi="Times New Roman" w:cs="Times New Roman"/>
          <w:color w:val="000000"/>
          <w:kern w:val="0"/>
          <w:szCs w:val="24"/>
        </w:rPr>
        <w:t>If the user enters a 0 or negative value, then end the program.</w:t>
      </w:r>
    </w:p>
    <w:p w14:paraId="4403B08D" w14:textId="77777777" w:rsidR="00914C2B" w:rsidRPr="00914C2B" w:rsidRDefault="00914C2B" w:rsidP="00914C2B">
      <w:pPr>
        <w:widowControl/>
        <w:numPr>
          <w:ilvl w:val="0"/>
          <w:numId w:val="1"/>
        </w:numPr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914C2B">
        <w:rPr>
          <w:rFonts w:ascii="Times New Roman" w:eastAsia="新細明體" w:hAnsi="Times New Roman" w:cs="Times New Roman"/>
          <w:color w:val="000000"/>
          <w:kern w:val="0"/>
          <w:szCs w:val="24"/>
        </w:rPr>
        <w:t>Use a random number generator to pick random values from 1 to 6 and keep count on each of those. </w:t>
      </w:r>
    </w:p>
    <w:p w14:paraId="5C98F95F" w14:textId="77777777" w:rsidR="00914C2B" w:rsidRPr="00914C2B" w:rsidRDefault="00914C2B" w:rsidP="00914C2B">
      <w:pPr>
        <w:widowControl/>
        <w:numPr>
          <w:ilvl w:val="0"/>
          <w:numId w:val="1"/>
        </w:numPr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914C2B">
        <w:rPr>
          <w:rFonts w:ascii="Times New Roman" w:eastAsia="新細明體" w:hAnsi="Times New Roman" w:cs="Times New Roman"/>
          <w:color w:val="000000"/>
          <w:kern w:val="0"/>
          <w:szCs w:val="24"/>
        </w:rPr>
        <w:t>Give the number of times each number was “rolled”. IE randomly generated.</w:t>
      </w:r>
    </w:p>
    <w:p w14:paraId="7C2831B5" w14:textId="77777777" w:rsidR="00914C2B" w:rsidRPr="00C44162" w:rsidRDefault="00914C2B" w:rsidP="00C44162">
      <w:pPr>
        <w:rPr>
          <w:color w:val="000000" w:themeColor="text1"/>
          <w:szCs w:val="24"/>
        </w:rPr>
      </w:pPr>
    </w:p>
    <w:p w14:paraId="668BA046" w14:textId="1F945DB9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Solution</w:t>
      </w:r>
    </w:p>
    <w:p w14:paraId="54B3130D" w14:textId="5DBD9D1F" w:rsidR="00C44162" w:rsidRDefault="002B6AE3" w:rsidP="00C44162">
      <w:pPr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9645B02" wp14:editId="501E54FD">
                <wp:simplePos x="0" y="0"/>
                <wp:positionH relativeFrom="column">
                  <wp:posOffset>2390775</wp:posOffset>
                </wp:positionH>
                <wp:positionV relativeFrom="paragraph">
                  <wp:posOffset>38100</wp:posOffset>
                </wp:positionV>
                <wp:extent cx="1371600" cy="981075"/>
                <wp:effectExtent l="19050" t="19050" r="19050" b="47625"/>
                <wp:wrapNone/>
                <wp:docPr id="14" name="流程圖: 決策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981075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FE3D41" w14:textId="47979FCA" w:rsidR="00C04B49" w:rsidRDefault="00C04B49" w:rsidP="00C04B49"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&lt;=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645B02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流程圖: 決策 14" o:spid="_x0000_s1026" type="#_x0000_t110" style="position:absolute;margin-left:188.25pt;margin-top:3pt;width:108pt;height:77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" fillcolor="#4472c4 [3204]" strokecolor="#1f3763 [1604]" strokeweight="1pt">
                <v:textbox>
                  <w:txbxContent>
                    <w:p w14:paraId="62FE3D41" w14:textId="47979FCA" w:rsidR="00C04B49" w:rsidRDefault="00C04B49" w:rsidP="00C04B49">
                      <w:proofErr w:type="spellStart"/>
                      <w:r>
                        <w:t>i</w:t>
                      </w:r>
                      <w:proofErr w:type="spellEnd"/>
                      <w:r>
                        <w:t>&lt;=time</w:t>
                      </w:r>
                    </w:p>
                  </w:txbxContent>
                </v:textbox>
              </v:shape>
            </w:pict>
          </mc:Fallback>
        </mc:AlternateContent>
      </w:r>
      <w:r w:rsidR="00C04B49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24171B1" wp14:editId="59EE987E">
                <wp:simplePos x="0" y="0"/>
                <wp:positionH relativeFrom="page">
                  <wp:posOffset>5962650</wp:posOffset>
                </wp:positionH>
                <wp:positionV relativeFrom="paragraph">
                  <wp:posOffset>209550</wp:posOffset>
                </wp:positionV>
                <wp:extent cx="1619250" cy="676275"/>
                <wp:effectExtent l="0" t="0" r="19050" b="28575"/>
                <wp:wrapNone/>
                <wp:docPr id="21" name="流程圖: 結束點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0" cy="676275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4CD018" w14:textId="049A0ADC" w:rsidR="00C04B49" w:rsidRDefault="00C04B49" w:rsidP="00C04B49">
                            <w:pPr>
                              <w:jc w:val="center"/>
                            </w:pPr>
                            <w:r>
                              <w:t>Print all the answ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4171B1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流程圖: 結束點 21" o:spid="_x0000_s1027" type="#_x0000_t116" style="position:absolute;margin-left:469.5pt;margin-top:16.5pt;width:127.5pt;height:53.25pt;z-index:25168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" fillcolor="#4472c4 [3204]" strokecolor="#1f3763 [1604]" strokeweight="1pt">
                <v:textbox>
                  <w:txbxContent>
                    <w:p w14:paraId="0F4CD018" w14:textId="049A0ADC" w:rsidR="00C04B49" w:rsidRDefault="00C04B49" w:rsidP="00C04B49">
                      <w:pPr>
                        <w:jc w:val="center"/>
                      </w:pPr>
                      <w:r>
                        <w:t>Print all the answer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04B49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1CEFA63" wp14:editId="4C3FF2CC">
                <wp:simplePos x="0" y="0"/>
                <wp:positionH relativeFrom="column">
                  <wp:posOffset>4048125</wp:posOffset>
                </wp:positionH>
                <wp:positionV relativeFrom="paragraph">
                  <wp:posOffset>159385</wp:posOffset>
                </wp:positionV>
                <wp:extent cx="400050" cy="276225"/>
                <wp:effectExtent l="0" t="0" r="0" b="9525"/>
                <wp:wrapNone/>
                <wp:docPr id="18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05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184A416" w14:textId="77777777" w:rsidR="00C04B49" w:rsidRDefault="00C04B49" w:rsidP="00C04B49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CEFA63" id="_x0000_t202" coordsize="21600,21600" o:spt="202" path="m,l,21600r21600,l21600,xe">
                <v:stroke joinstyle="miter"/>
                <v:path gradientshapeok="t" o:connecttype="rect"/>
              </v:shapetype>
              <v:shape id="文字方塊 18" o:spid="_x0000_s1028" type="#_x0000_t202" style="position:absolute;margin-left:318.75pt;margin-top:12.55pt;width:31.5pt;height:21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" fillcolor="white [3201]" stroked="f" strokeweight=".5pt">
                <v:textbox>
                  <w:txbxContent>
                    <w:p w14:paraId="5184A416" w14:textId="77777777" w:rsidR="00C04B49" w:rsidRDefault="00C04B49" w:rsidP="00C04B49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</w:p>
    <w:p w14:paraId="078414E5" w14:textId="57676E9C" w:rsidR="003810B4" w:rsidRDefault="003810B4" w:rsidP="00C44162">
      <w:pPr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9F8241" wp14:editId="2B48B4F9">
                <wp:simplePos x="0" y="0"/>
                <wp:positionH relativeFrom="column">
                  <wp:posOffset>361950</wp:posOffset>
                </wp:positionH>
                <wp:positionV relativeFrom="paragraph">
                  <wp:posOffset>9525</wp:posOffset>
                </wp:positionV>
                <wp:extent cx="1143000" cy="590550"/>
                <wp:effectExtent l="0" t="0" r="19050" b="19050"/>
                <wp:wrapNone/>
                <wp:docPr id="2" name="流程圖: 程序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59055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5422A0" w14:textId="70CAB240" w:rsidR="003810B4" w:rsidRDefault="003810B4" w:rsidP="003810B4">
                            <w:pPr>
                              <w:jc w:val="center"/>
                            </w:pPr>
                            <w:r>
                              <w:t>Set up Scanner and Rand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39F8241" id="_x0000_t109" coordsize="21600,21600" o:spt="109" path="m,l,21600r21600,l21600,xe">
                <v:stroke joinstyle="miter"/>
                <v:path gradientshapeok="t" o:connecttype="rect"/>
              </v:shapetype>
              <v:shape id="流程圖: 程序 2" o:spid="_x0000_s1029" type="#_x0000_t109" style="position:absolute;margin-left:28.5pt;margin-top:.75pt;width:90pt;height:46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" fillcolor="#4472c4 [3204]" strokecolor="#1f3763 [1604]" strokeweight="1pt">
                <v:textbox>
                  <w:txbxContent>
                    <w:p w14:paraId="6A5422A0" w14:textId="70CAB240" w:rsidR="003810B4" w:rsidRDefault="003810B4" w:rsidP="003810B4">
                      <w:pPr>
                        <w:jc w:val="center"/>
                      </w:pPr>
                      <w:r>
                        <w:t>Set up Scanner and Random</w:t>
                      </w:r>
                    </w:p>
                  </w:txbxContent>
                </v:textbox>
              </v:shape>
            </w:pict>
          </mc:Fallback>
        </mc:AlternateContent>
      </w:r>
    </w:p>
    <w:p w14:paraId="4BD49396" w14:textId="46F3FE5D" w:rsidR="003810B4" w:rsidRDefault="002B6AE3" w:rsidP="00C44162">
      <w:pPr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7A1D0E6" wp14:editId="18CD9986">
                <wp:simplePos x="0" y="0"/>
                <wp:positionH relativeFrom="column">
                  <wp:posOffset>1838325</wp:posOffset>
                </wp:positionH>
                <wp:positionV relativeFrom="paragraph">
                  <wp:posOffset>180974</wp:posOffset>
                </wp:positionV>
                <wp:extent cx="561975" cy="3962400"/>
                <wp:effectExtent l="0" t="38100" r="66675" b="19050"/>
                <wp:wrapNone/>
                <wp:docPr id="15" name="直線單箭頭接點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1975" cy="3962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798F97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15" o:spid="_x0000_s1026" type="#_x0000_t32" style="position:absolute;margin-left:144.75pt;margin-top:14.25pt;width:44.25pt;height:312pt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2EF3275" wp14:editId="6EAC2F3F">
                <wp:simplePos x="0" y="0"/>
                <wp:positionH relativeFrom="column">
                  <wp:posOffset>2295525</wp:posOffset>
                </wp:positionH>
                <wp:positionV relativeFrom="paragraph">
                  <wp:posOffset>142874</wp:posOffset>
                </wp:positionV>
                <wp:extent cx="419100" cy="4591050"/>
                <wp:effectExtent l="571500" t="38100" r="19050" b="19050"/>
                <wp:wrapNone/>
                <wp:docPr id="33" name="接點: 弧形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19100" cy="4591050"/>
                        </a:xfrm>
                        <a:prstGeom prst="curvedConnector3">
                          <a:avLst>
                            <a:gd name="adj1" fmla="val 235714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CE13EA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接點: 弧形 33" o:spid="_x0000_s1026" type="#_x0000_t38" style="position:absolute;margin-left:180.75pt;margin-top:11.25pt;width:33pt;height:361.5pt;flip:x y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" adj="50914" strokecolor="#4472c4 [3204]" strokeweight=".5pt">
                <v:stroke endarrow="block" joinstyle="miter"/>
              </v:shape>
            </w:pict>
          </mc:Fallback>
        </mc:AlternateContent>
      </w:r>
      <w:r w:rsidR="00C04B49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AF5F95B" wp14:editId="145A46B3">
                <wp:simplePos x="0" y="0"/>
                <wp:positionH relativeFrom="column">
                  <wp:posOffset>3762375</wp:posOffset>
                </wp:positionH>
                <wp:positionV relativeFrom="paragraph">
                  <wp:posOffset>73660</wp:posOffset>
                </wp:positionV>
                <wp:extent cx="1009650" cy="45719"/>
                <wp:effectExtent l="0" t="76200" r="0" b="50165"/>
                <wp:wrapNone/>
                <wp:docPr id="17" name="直線單箭頭接點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0965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F1451" id="直線單箭頭接點 17" o:spid="_x0000_s1026" type="#_x0000_t32" style="position:absolute;margin-left:296.25pt;margin-top:5.8pt;width:79.5pt;height:3.6pt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" strokecolor="#4472c4 [3204]" strokeweight=".5pt">
                <v:stroke endarrow="block" joinstyle="miter"/>
              </v:shape>
            </w:pict>
          </mc:Fallback>
        </mc:AlternateContent>
      </w:r>
    </w:p>
    <w:p w14:paraId="5BE4086A" w14:textId="039C325D" w:rsidR="003810B4" w:rsidRDefault="003810B4" w:rsidP="00C44162">
      <w:pPr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95AE491" wp14:editId="4D228CC3">
                <wp:simplePos x="0" y="0"/>
                <wp:positionH relativeFrom="column">
                  <wp:posOffset>933450</wp:posOffset>
                </wp:positionH>
                <wp:positionV relativeFrom="paragraph">
                  <wp:posOffset>161925</wp:posOffset>
                </wp:positionV>
                <wp:extent cx="0" cy="638175"/>
                <wp:effectExtent l="76200" t="0" r="76200" b="47625"/>
                <wp:wrapNone/>
                <wp:docPr id="3" name="直線單箭頭接點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81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0ACB8C" id="直線單箭頭接點 3" o:spid="_x0000_s1026" type="#_x0000_t32" style="position:absolute;margin-left:73.5pt;margin-top:12.75pt;width:0;height:50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" strokecolor="#4472c4 [3204]" strokeweight=".5pt">
                <v:stroke endarrow="block" joinstyle="miter"/>
              </v:shape>
            </w:pict>
          </mc:Fallback>
        </mc:AlternateContent>
      </w:r>
    </w:p>
    <w:p w14:paraId="3075FB3B" w14:textId="0BC0F091" w:rsidR="003810B4" w:rsidRDefault="002B6AE3" w:rsidP="00C44162">
      <w:pPr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EF46AC5" wp14:editId="4EA92EEF">
                <wp:simplePos x="0" y="0"/>
                <wp:positionH relativeFrom="column">
                  <wp:posOffset>3057525</wp:posOffset>
                </wp:positionH>
                <wp:positionV relativeFrom="paragraph">
                  <wp:posOffset>114300</wp:posOffset>
                </wp:positionV>
                <wp:extent cx="381000" cy="447675"/>
                <wp:effectExtent l="0" t="0" r="76200" b="47625"/>
                <wp:wrapNone/>
                <wp:docPr id="22" name="直線單箭頭接點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447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E851E" id="直線單箭頭接點 22" o:spid="_x0000_s1026" type="#_x0000_t32" style="position:absolute;margin-left:240.75pt;margin-top:9pt;width:30pt;height:35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314DE05" wp14:editId="6D5E15A1">
                <wp:simplePos x="0" y="0"/>
                <wp:positionH relativeFrom="column">
                  <wp:posOffset>3257550</wp:posOffset>
                </wp:positionH>
                <wp:positionV relativeFrom="paragraph">
                  <wp:posOffset>57150</wp:posOffset>
                </wp:positionV>
                <wp:extent cx="400050" cy="276225"/>
                <wp:effectExtent l="0" t="0" r="0" b="9525"/>
                <wp:wrapNone/>
                <wp:docPr id="24" name="文字方塊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05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61A9B21" w14:textId="77777777" w:rsidR="002B6AE3" w:rsidRDefault="002B6AE3" w:rsidP="002B6AE3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4DE05" id="文字方塊 24" o:spid="_x0000_s1030" type="#_x0000_t202" style="position:absolute;margin-left:256.5pt;margin-top:4.5pt;width:31.5pt;height:21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" fillcolor="white [3201]" stroked="f" strokeweight=".5pt">
                <v:textbox>
                  <w:txbxContent>
                    <w:p w14:paraId="061A9B21" w14:textId="77777777" w:rsidR="002B6AE3" w:rsidRDefault="002B6AE3" w:rsidP="002B6AE3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</w:p>
    <w:p w14:paraId="1269DA8F" w14:textId="78676B22" w:rsidR="003810B4" w:rsidRDefault="003810B4" w:rsidP="00C44162">
      <w:pPr>
        <w:rPr>
          <w:szCs w:val="24"/>
        </w:rPr>
      </w:pPr>
    </w:p>
    <w:p w14:paraId="48F008D6" w14:textId="2BBE9EE7" w:rsidR="003810B4" w:rsidRDefault="002B6AE3" w:rsidP="00C44162">
      <w:pPr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69208DC" wp14:editId="78125ECE">
                <wp:simplePos x="0" y="0"/>
                <wp:positionH relativeFrom="column">
                  <wp:posOffset>2133600</wp:posOffset>
                </wp:positionH>
                <wp:positionV relativeFrom="paragraph">
                  <wp:posOffset>114300</wp:posOffset>
                </wp:positionV>
                <wp:extent cx="2600325" cy="1543050"/>
                <wp:effectExtent l="19050" t="19050" r="28575" b="38100"/>
                <wp:wrapNone/>
                <wp:docPr id="25" name="流程圖: 決策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0325" cy="1543050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8AC252" w14:textId="2B4D71F2" w:rsidR="002B6AE3" w:rsidRDefault="002B6AE3" w:rsidP="002B6AE3">
                            <w:pPr>
                              <w:rPr>
                                <w:rFonts w:hint="eastAsia"/>
                              </w:rPr>
                            </w:pPr>
                            <w:r>
                              <w:t>If roll=1 then one++…</w:t>
                            </w:r>
                            <w:proofErr w:type="gramStart"/>
                            <w:r>
                              <w:t>….if</w:t>
                            </w:r>
                            <w:proofErr w:type="gramEnd"/>
                            <w:r>
                              <w:t xml:space="preserve"> roll=6 then six+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9208DC" id="流程圖: 決策 25" o:spid="_x0000_s1031" type="#_x0000_t110" style="position:absolute;margin-left:168pt;margin-top:9pt;width:204.75pt;height:121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" fillcolor="#4472c4 [3204]" strokecolor="#1f3763 [1604]" strokeweight="1pt">
                <v:textbox>
                  <w:txbxContent>
                    <w:p w14:paraId="098AC252" w14:textId="2B4D71F2" w:rsidR="002B6AE3" w:rsidRDefault="002B6AE3" w:rsidP="002B6AE3">
                      <w:pPr>
                        <w:rPr>
                          <w:rFonts w:hint="eastAsia"/>
                        </w:rPr>
                      </w:pPr>
                      <w:r>
                        <w:t>If roll=1 then one++…</w:t>
                      </w:r>
                      <w:proofErr w:type="gramStart"/>
                      <w:r>
                        <w:t>….if</w:t>
                      </w:r>
                      <w:proofErr w:type="gramEnd"/>
                      <w:r>
                        <w:t xml:space="preserve"> roll=6 then six++</w:t>
                      </w:r>
                    </w:p>
                  </w:txbxContent>
                </v:textbox>
              </v:shape>
            </w:pict>
          </mc:Fallback>
        </mc:AlternateContent>
      </w:r>
      <w:r w:rsidR="003810B4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707F47" wp14:editId="167FB4A2">
                <wp:simplePos x="0" y="0"/>
                <wp:positionH relativeFrom="column">
                  <wp:posOffset>314325</wp:posOffset>
                </wp:positionH>
                <wp:positionV relativeFrom="paragraph">
                  <wp:posOffset>142875</wp:posOffset>
                </wp:positionV>
                <wp:extent cx="1343025" cy="1000125"/>
                <wp:effectExtent l="0" t="0" r="28575" b="28575"/>
                <wp:wrapNone/>
                <wp:docPr id="4" name="流程圖: 程序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100012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45432C" w14:textId="79C5DC27" w:rsidR="003810B4" w:rsidRDefault="003810B4" w:rsidP="003810B4">
                            <w:pPr>
                              <w:jc w:val="center"/>
                            </w:pPr>
                            <w:r w:rsidRPr="003810B4">
                              <w:t>P</w:t>
                            </w:r>
                            <w:r w:rsidRPr="003810B4">
                              <w:t>rompt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f</w:t>
                            </w:r>
                            <w:r>
                              <w:t>or rolled times</w:t>
                            </w:r>
                          </w:p>
                          <w:p w14:paraId="77381CA1" w14:textId="48629EAF" w:rsidR="00C31EC8" w:rsidRDefault="00C31EC8" w:rsidP="003810B4">
                            <w:pPr>
                              <w:jc w:val="center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(</w:t>
                            </w:r>
                            <w:r>
                              <w:t>input = int tim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707F47" id="流程圖: 程序 4" o:spid="_x0000_s1032" type="#_x0000_t109" style="position:absolute;margin-left:24.75pt;margin-top:11.25pt;width:105.75pt;height:78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" fillcolor="#4472c4 [3204]" strokecolor="#1f3763 [1604]" strokeweight="1pt">
                <v:textbox>
                  <w:txbxContent>
                    <w:p w14:paraId="2845432C" w14:textId="79C5DC27" w:rsidR="003810B4" w:rsidRDefault="003810B4" w:rsidP="003810B4">
                      <w:pPr>
                        <w:jc w:val="center"/>
                      </w:pPr>
                      <w:r w:rsidRPr="003810B4">
                        <w:t>P</w:t>
                      </w:r>
                      <w:r w:rsidRPr="003810B4">
                        <w:t>rompt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f</w:t>
                      </w:r>
                      <w:r>
                        <w:t>or rolled times</w:t>
                      </w:r>
                    </w:p>
                    <w:p w14:paraId="77381CA1" w14:textId="48629EAF" w:rsidR="00C31EC8" w:rsidRDefault="00C31EC8" w:rsidP="003810B4">
                      <w:pPr>
                        <w:jc w:val="center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(</w:t>
                      </w:r>
                      <w:r>
                        <w:t>input = int time)</w:t>
                      </w:r>
                    </w:p>
                  </w:txbxContent>
                </v:textbox>
              </v:shape>
            </w:pict>
          </mc:Fallback>
        </mc:AlternateContent>
      </w:r>
    </w:p>
    <w:p w14:paraId="1A724440" w14:textId="7DD1D024" w:rsidR="003810B4" w:rsidRDefault="003810B4" w:rsidP="00C44162">
      <w:pPr>
        <w:rPr>
          <w:szCs w:val="24"/>
        </w:rPr>
      </w:pPr>
    </w:p>
    <w:p w14:paraId="2045336C" w14:textId="720BEAC0" w:rsidR="003810B4" w:rsidRDefault="003810B4" w:rsidP="00C44162">
      <w:pPr>
        <w:rPr>
          <w:szCs w:val="24"/>
        </w:rPr>
      </w:pPr>
    </w:p>
    <w:p w14:paraId="39844D66" w14:textId="5FBC3636" w:rsidR="003810B4" w:rsidRDefault="003810B4" w:rsidP="00C44162">
      <w:pPr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148391" wp14:editId="77C7FA4B">
                <wp:simplePos x="0" y="0"/>
                <wp:positionH relativeFrom="column">
                  <wp:posOffset>942975</wp:posOffset>
                </wp:positionH>
                <wp:positionV relativeFrom="paragraph">
                  <wp:posOffset>28576</wp:posOffset>
                </wp:positionV>
                <wp:extent cx="45719" cy="838200"/>
                <wp:effectExtent l="38100" t="0" r="69215" b="57150"/>
                <wp:wrapNone/>
                <wp:docPr id="5" name="直線單箭頭接點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838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21A3C1" id="直線單箭頭接點 5" o:spid="_x0000_s1026" type="#_x0000_t32" style="position:absolute;margin-left:74.25pt;margin-top:2.25pt;width:3.6pt;height:6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" strokecolor="#4472c4 [3204]" strokeweight=".5pt">
                <v:stroke endarrow="block" joinstyle="miter"/>
              </v:shape>
            </w:pict>
          </mc:Fallback>
        </mc:AlternateContent>
      </w:r>
    </w:p>
    <w:p w14:paraId="6B5AC448" w14:textId="4EE04E38" w:rsidR="003810B4" w:rsidRDefault="003810B4" w:rsidP="00C44162">
      <w:pPr>
        <w:rPr>
          <w:szCs w:val="24"/>
        </w:rPr>
      </w:pPr>
    </w:p>
    <w:p w14:paraId="02069484" w14:textId="70328165" w:rsidR="003810B4" w:rsidRDefault="003810B4" w:rsidP="00C44162">
      <w:pPr>
        <w:rPr>
          <w:szCs w:val="24"/>
        </w:rPr>
      </w:pPr>
    </w:p>
    <w:p w14:paraId="28A838F8" w14:textId="4979D04B" w:rsidR="003810B4" w:rsidRDefault="00C31EC8" w:rsidP="00C44162">
      <w:pPr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24F088" wp14:editId="562C8021">
                <wp:simplePos x="0" y="0"/>
                <wp:positionH relativeFrom="column">
                  <wp:posOffset>-180975</wp:posOffset>
                </wp:positionH>
                <wp:positionV relativeFrom="paragraph">
                  <wp:posOffset>275590</wp:posOffset>
                </wp:positionV>
                <wp:extent cx="400050" cy="276225"/>
                <wp:effectExtent l="0" t="0" r="0" b="9525"/>
                <wp:wrapNone/>
                <wp:docPr id="9" name="文字方塊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05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EAB0C94" w14:textId="46B1EE1D" w:rsidR="00C31EC8" w:rsidRDefault="00C31EC8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24F088" id="文字方塊 9" o:spid="_x0000_s1033" type="#_x0000_t202" style="position:absolute;margin-left:-14.25pt;margin-top:21.7pt;width:31.5pt;height:21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" fillcolor="white [3201]" stroked="f" strokeweight=".5pt">
                <v:textbox>
                  <w:txbxContent>
                    <w:p w14:paraId="0EAB0C94" w14:textId="46B1EE1D" w:rsidR="00C31EC8" w:rsidRDefault="00C31EC8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94F7A44" wp14:editId="3AF563C2">
                <wp:simplePos x="0" y="0"/>
                <wp:positionH relativeFrom="column">
                  <wp:posOffset>266700</wp:posOffset>
                </wp:positionH>
                <wp:positionV relativeFrom="paragraph">
                  <wp:posOffset>200025</wp:posOffset>
                </wp:positionV>
                <wp:extent cx="1333500" cy="752475"/>
                <wp:effectExtent l="19050" t="19050" r="38100" b="47625"/>
                <wp:wrapNone/>
                <wp:docPr id="6" name="流程圖: 決策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752475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2C1010" w14:textId="766F9633" w:rsidR="003810B4" w:rsidRDefault="003810B4" w:rsidP="003810B4">
                            <w:pPr>
                              <w:jc w:val="center"/>
                            </w:pPr>
                            <w:r>
                              <w:t>Time&gt;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4F7A44" id="流程圖: 決策 6" o:spid="_x0000_s1034" type="#_x0000_t110" style="position:absolute;margin-left:21pt;margin-top:15.75pt;width:105pt;height:59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" fillcolor="#4472c4 [3204]" strokecolor="#1f3763 [1604]" strokeweight="1pt">
                <v:textbox>
                  <w:txbxContent>
                    <w:p w14:paraId="432C1010" w14:textId="766F9633" w:rsidR="003810B4" w:rsidRDefault="003810B4" w:rsidP="003810B4">
                      <w:pPr>
                        <w:jc w:val="center"/>
                      </w:pPr>
                      <w:r>
                        <w:t>Time&gt;0</w:t>
                      </w:r>
                    </w:p>
                  </w:txbxContent>
                </v:textbox>
              </v:shape>
            </w:pict>
          </mc:Fallback>
        </mc:AlternateContent>
      </w:r>
    </w:p>
    <w:p w14:paraId="4DD23627" w14:textId="088CE4CC" w:rsidR="003810B4" w:rsidRDefault="002B6AE3" w:rsidP="00C44162">
      <w:pPr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784C09A" wp14:editId="3E0C35A8">
                <wp:simplePos x="0" y="0"/>
                <wp:positionH relativeFrom="column">
                  <wp:posOffset>3343275</wp:posOffset>
                </wp:positionH>
                <wp:positionV relativeFrom="paragraph">
                  <wp:posOffset>28575</wp:posOffset>
                </wp:positionV>
                <wp:extent cx="85725" cy="609600"/>
                <wp:effectExtent l="57150" t="0" r="28575" b="57150"/>
                <wp:wrapNone/>
                <wp:docPr id="26" name="直線單箭頭接點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5725" cy="609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0BBC22" id="直線單箭頭接點 26" o:spid="_x0000_s1026" type="#_x0000_t32" style="position:absolute;margin-left:263.25pt;margin-top:2.25pt;width:6.75pt;height:48pt;flip:x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" strokecolor="#4472c4 [3204]" strokeweight=".5pt">
                <v:stroke endarrow="block" joinstyle="miter"/>
              </v:shape>
            </w:pict>
          </mc:Fallback>
        </mc:AlternateContent>
      </w:r>
      <w:r w:rsidR="00C31EC8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62D4F88" wp14:editId="5EF7F5E5">
                <wp:simplePos x="0" y="0"/>
                <wp:positionH relativeFrom="page">
                  <wp:align>left</wp:align>
                </wp:positionH>
                <wp:positionV relativeFrom="paragraph">
                  <wp:posOffset>257175</wp:posOffset>
                </wp:positionV>
                <wp:extent cx="952500" cy="495300"/>
                <wp:effectExtent l="0" t="0" r="19050" b="19050"/>
                <wp:wrapNone/>
                <wp:docPr id="8" name="流程圖: 結束點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495300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D0D2B8" w14:textId="03E0FB67" w:rsidR="00C31EC8" w:rsidRDefault="00C31EC8" w:rsidP="00C31EC8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E</w:t>
                            </w:r>
                            <w:r>
                              <w:t>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D4F88" id="流程圖: 結束點 8" o:spid="_x0000_s1035" type="#_x0000_t116" style="position:absolute;margin-left:0;margin-top:20.25pt;width:75pt;height:39pt;z-index:251668480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" fillcolor="#4472c4 [3204]" strokecolor="#1f3763 [1604]" strokeweight="1pt">
                <v:textbox>
                  <w:txbxContent>
                    <w:p w14:paraId="3FD0D2B8" w14:textId="03E0FB67" w:rsidR="00C31EC8" w:rsidRDefault="00C31EC8" w:rsidP="00C31EC8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E</w:t>
                      </w:r>
                      <w:r>
                        <w:t>n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C5977F8" w14:textId="373FE4B4" w:rsidR="003810B4" w:rsidRDefault="00C31EC8" w:rsidP="00C44162">
      <w:pPr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C30362A" wp14:editId="08214DD8">
                <wp:simplePos x="0" y="0"/>
                <wp:positionH relativeFrom="column">
                  <wp:posOffset>-171449</wp:posOffset>
                </wp:positionH>
                <wp:positionV relativeFrom="paragraph">
                  <wp:posOffset>123825</wp:posOffset>
                </wp:positionV>
                <wp:extent cx="381000" cy="95250"/>
                <wp:effectExtent l="38100" t="0" r="19050" b="76200"/>
                <wp:wrapNone/>
                <wp:docPr id="7" name="直線單箭頭接點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81000" cy="952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DCE00" id="直線單箭頭接點 7" o:spid="_x0000_s1026" type="#_x0000_t32" style="position:absolute;margin-left:-13.5pt;margin-top:9.75pt;width:30pt;height:7.5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" strokecolor="#4472c4 [3204]" strokeweight=".5pt">
                <v:stroke endarrow="block" joinstyle="miter"/>
              </v:shape>
            </w:pict>
          </mc:Fallback>
        </mc:AlternateContent>
      </w:r>
    </w:p>
    <w:p w14:paraId="308B2CA3" w14:textId="10EC9F89" w:rsidR="003810B4" w:rsidRDefault="003810B4" w:rsidP="00C44162">
      <w:pPr>
        <w:rPr>
          <w:szCs w:val="24"/>
        </w:rPr>
      </w:pPr>
    </w:p>
    <w:p w14:paraId="2D9827C8" w14:textId="47DDB573" w:rsidR="003810B4" w:rsidRDefault="002B6AE3" w:rsidP="00C44162">
      <w:pPr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4F21230" wp14:editId="115A6ECB">
                <wp:simplePos x="0" y="0"/>
                <wp:positionH relativeFrom="column">
                  <wp:posOffset>2800350</wp:posOffset>
                </wp:positionH>
                <wp:positionV relativeFrom="paragraph">
                  <wp:posOffset>38100</wp:posOffset>
                </wp:positionV>
                <wp:extent cx="1143000" cy="590550"/>
                <wp:effectExtent l="0" t="0" r="19050" b="19050"/>
                <wp:wrapNone/>
                <wp:docPr id="27" name="流程圖: 程序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59055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9CC270" w14:textId="71CDFD8E" w:rsidR="002B6AE3" w:rsidRDefault="002B6AE3" w:rsidP="002B6AE3">
                            <w:pPr>
                              <w:jc w:val="center"/>
                            </w:pPr>
                            <w:r>
                              <w:t xml:space="preserve">Print roll </w:t>
                            </w:r>
                            <w:proofErr w:type="gramStart"/>
                            <w:r>
                              <w:t>+”was</w:t>
                            </w:r>
                            <w:proofErr w:type="gramEnd"/>
                            <w:r>
                              <w:t xml:space="preserve"> rolled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F21230" id="流程圖: 程序 27" o:spid="_x0000_s1036" type="#_x0000_t109" style="position:absolute;margin-left:220.5pt;margin-top:3pt;width:90pt;height:46.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" fillcolor="#4472c4 [3204]" strokecolor="#1f3763 [1604]" strokeweight="1pt">
                <v:textbox>
                  <w:txbxContent>
                    <w:p w14:paraId="549CC270" w14:textId="71CDFD8E" w:rsidR="002B6AE3" w:rsidRDefault="002B6AE3" w:rsidP="002B6AE3">
                      <w:pPr>
                        <w:jc w:val="center"/>
                      </w:pPr>
                      <w:r>
                        <w:t xml:space="preserve">Print roll </w:t>
                      </w:r>
                      <w:proofErr w:type="gramStart"/>
                      <w:r>
                        <w:t>+”was</w:t>
                      </w:r>
                      <w:proofErr w:type="gramEnd"/>
                      <w:r>
                        <w:t xml:space="preserve"> rolled”</w:t>
                      </w:r>
                    </w:p>
                  </w:txbxContent>
                </v:textbox>
              </v:shape>
            </w:pict>
          </mc:Fallback>
        </mc:AlternateContent>
      </w:r>
      <w:r w:rsidR="00C31EC8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0EA8E7F" wp14:editId="379194EB">
                <wp:simplePos x="0" y="0"/>
                <wp:positionH relativeFrom="column">
                  <wp:posOffset>988060</wp:posOffset>
                </wp:positionH>
                <wp:positionV relativeFrom="paragraph">
                  <wp:posOffset>123825</wp:posOffset>
                </wp:positionV>
                <wp:extent cx="400050" cy="276225"/>
                <wp:effectExtent l="0" t="0" r="0" b="9525"/>
                <wp:wrapNone/>
                <wp:docPr id="13" name="文字方塊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05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3AC1243" w14:textId="2CFF71AD" w:rsidR="00C31EC8" w:rsidRDefault="00C31EC8" w:rsidP="00C31EC8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A8E7F" id="文字方塊 13" o:spid="_x0000_s1037" type="#_x0000_t202" style="position:absolute;margin-left:77.8pt;margin-top:9.75pt;width:31.5pt;height:21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" fillcolor="white [3201]" stroked="f" strokeweight=".5pt">
                <v:textbox>
                  <w:txbxContent>
                    <w:p w14:paraId="03AC1243" w14:textId="2CFF71AD" w:rsidR="00C31EC8" w:rsidRDefault="00C31EC8" w:rsidP="00C31EC8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="00C31EC8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4E45260" wp14:editId="38362D95">
                <wp:simplePos x="0" y="0"/>
                <wp:positionH relativeFrom="column">
                  <wp:posOffset>868681</wp:posOffset>
                </wp:positionH>
                <wp:positionV relativeFrom="paragraph">
                  <wp:posOffset>28575</wp:posOffset>
                </wp:positionV>
                <wp:extent cx="45719" cy="447675"/>
                <wp:effectExtent l="38100" t="0" r="50165" b="47625"/>
                <wp:wrapNone/>
                <wp:docPr id="10" name="直線單箭頭接點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447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6BB775" id="直線單箭頭接點 10" o:spid="_x0000_s1026" type="#_x0000_t32" style="position:absolute;margin-left:68.4pt;margin-top:2.25pt;width:3.6pt;height:35.2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" strokecolor="#4472c4 [3204]" strokeweight=".5pt">
                <v:stroke endarrow="block" joinstyle="miter"/>
              </v:shape>
            </w:pict>
          </mc:Fallback>
        </mc:AlternateContent>
      </w:r>
    </w:p>
    <w:p w14:paraId="0CA35F44" w14:textId="58598883" w:rsidR="003810B4" w:rsidRDefault="003810B4" w:rsidP="00C44162">
      <w:pPr>
        <w:rPr>
          <w:szCs w:val="24"/>
        </w:rPr>
      </w:pPr>
    </w:p>
    <w:p w14:paraId="40777A79" w14:textId="4B4B49C3" w:rsidR="003810B4" w:rsidRDefault="002B6AE3" w:rsidP="00C44162">
      <w:pPr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E17C8C7" wp14:editId="626D3C43">
                <wp:simplePos x="0" y="0"/>
                <wp:positionH relativeFrom="column">
                  <wp:posOffset>3305175</wp:posOffset>
                </wp:positionH>
                <wp:positionV relativeFrom="paragraph">
                  <wp:posOffset>152400</wp:posOffset>
                </wp:positionV>
                <wp:extent cx="85725" cy="609600"/>
                <wp:effectExtent l="57150" t="0" r="28575" b="57150"/>
                <wp:wrapNone/>
                <wp:docPr id="29" name="直線單箭頭接點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5725" cy="609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EDE02C" id="直線單箭頭接點 29" o:spid="_x0000_s1026" type="#_x0000_t32" style="position:absolute;margin-left:260.25pt;margin-top:12pt;width:6.75pt;height:48pt;flip:x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" strokecolor="#4472c4 [3204]" strokeweight=".5pt">
                <v:stroke endarrow="block" joinstyle="miter"/>
              </v:shape>
            </w:pict>
          </mc:Fallback>
        </mc:AlternateContent>
      </w:r>
      <w:r w:rsidR="00C31EC8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AA3C026" wp14:editId="2A89F965">
                <wp:simplePos x="0" y="0"/>
                <wp:positionH relativeFrom="column">
                  <wp:posOffset>295274</wp:posOffset>
                </wp:positionH>
                <wp:positionV relativeFrom="paragraph">
                  <wp:posOffset>28575</wp:posOffset>
                </wp:positionV>
                <wp:extent cx="1495425" cy="1028700"/>
                <wp:effectExtent l="0" t="0" r="28575" b="19050"/>
                <wp:wrapNone/>
                <wp:docPr id="12" name="流程圖: 程序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425" cy="10287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6C08AA" w14:textId="28DDE633" w:rsidR="00C31EC8" w:rsidRDefault="00C31EC8" w:rsidP="00C31EC8">
                            <w:pPr>
                              <w:jc w:val="center"/>
                            </w:pPr>
                            <w:r>
                              <w:t xml:space="preserve">Int </w:t>
                            </w:r>
                            <w:r w:rsidRPr="00C31EC8">
                              <w:t>one = 0, two = 0, three = 0, four = 0, five = 0, six = 0, roll</w:t>
                            </w:r>
                            <w:r w:rsidR="00C04B49">
                              <w:t xml:space="preserve">=random 1~6, </w:t>
                            </w:r>
                            <w:proofErr w:type="spellStart"/>
                            <w:r w:rsidR="00C04B49">
                              <w:t>i</w:t>
                            </w:r>
                            <w:proofErr w:type="spellEnd"/>
                            <w:r w:rsidR="00C04B49">
                              <w:t>=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A3C026" id="流程圖: 程序 12" o:spid="_x0000_s1038" type="#_x0000_t109" style="position:absolute;margin-left:23.25pt;margin-top:2.25pt;width:117.75pt;height:8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" fillcolor="#4472c4 [3204]" strokecolor="#1f3763 [1604]" strokeweight="1pt">
                <v:textbox>
                  <w:txbxContent>
                    <w:p w14:paraId="546C08AA" w14:textId="28DDE633" w:rsidR="00C31EC8" w:rsidRDefault="00C31EC8" w:rsidP="00C31EC8">
                      <w:pPr>
                        <w:jc w:val="center"/>
                      </w:pPr>
                      <w:r>
                        <w:t xml:space="preserve">Int </w:t>
                      </w:r>
                      <w:r w:rsidRPr="00C31EC8">
                        <w:t>one = 0, two = 0, three = 0, four = 0, five = 0, six = 0, roll</w:t>
                      </w:r>
                      <w:r w:rsidR="00C04B49">
                        <w:t xml:space="preserve">=random 1~6, </w:t>
                      </w:r>
                      <w:proofErr w:type="spellStart"/>
                      <w:r w:rsidR="00C04B49">
                        <w:t>i</w:t>
                      </w:r>
                      <w:proofErr w:type="spellEnd"/>
                      <w:r w:rsidR="00C04B49">
                        <w:t>=1</w:t>
                      </w:r>
                    </w:p>
                  </w:txbxContent>
                </v:textbox>
              </v:shape>
            </w:pict>
          </mc:Fallback>
        </mc:AlternateContent>
      </w:r>
    </w:p>
    <w:p w14:paraId="348C16F6" w14:textId="426ABDA4" w:rsidR="003810B4" w:rsidRDefault="003810B4" w:rsidP="00C44162">
      <w:pPr>
        <w:rPr>
          <w:szCs w:val="24"/>
        </w:rPr>
      </w:pPr>
    </w:p>
    <w:p w14:paraId="6967827B" w14:textId="1BC6402E" w:rsidR="002B6AE3" w:rsidRDefault="002B6AE3" w:rsidP="00C44162">
      <w:pPr>
        <w:rPr>
          <w:rFonts w:hint="eastAsia"/>
          <w:szCs w:val="24"/>
        </w:rPr>
      </w:pPr>
    </w:p>
    <w:p w14:paraId="46787453" w14:textId="1BCF927C" w:rsidR="002B6AE3" w:rsidRDefault="002B6AE3" w:rsidP="00C44162">
      <w:pPr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F0DEADB" wp14:editId="1DED9DF2">
                <wp:simplePos x="0" y="0"/>
                <wp:positionH relativeFrom="column">
                  <wp:posOffset>2733675</wp:posOffset>
                </wp:positionH>
                <wp:positionV relativeFrom="paragraph">
                  <wp:posOffset>114300</wp:posOffset>
                </wp:positionV>
                <wp:extent cx="1143000" cy="590550"/>
                <wp:effectExtent l="0" t="0" r="19050" b="19050"/>
                <wp:wrapNone/>
                <wp:docPr id="28" name="流程圖: 程序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59055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372E4D" w14:textId="4A1004CD" w:rsidR="002B6AE3" w:rsidRDefault="002B6AE3" w:rsidP="002B6AE3">
                            <w:pPr>
                              <w:jc w:val="center"/>
                            </w:pP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+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0DEADB" id="流程圖: 程序 28" o:spid="_x0000_s1039" type="#_x0000_t109" style="position:absolute;margin-left:215.25pt;margin-top:9pt;width:90pt;height:46.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" fillcolor="#4472c4 [3204]" strokecolor="#1f3763 [1604]" strokeweight="1pt">
                <v:textbox>
                  <w:txbxContent>
                    <w:p w14:paraId="6C372E4D" w14:textId="4A1004CD" w:rsidR="002B6AE3" w:rsidRDefault="002B6AE3" w:rsidP="002B6AE3">
                      <w:pPr>
                        <w:jc w:val="center"/>
                      </w:pPr>
                      <w:proofErr w:type="spellStart"/>
                      <w:r>
                        <w:t>i</w:t>
                      </w:r>
                      <w:proofErr w:type="spellEnd"/>
                      <w:r>
                        <w:t>++</w:t>
                      </w:r>
                    </w:p>
                  </w:txbxContent>
                </v:textbox>
              </v:shape>
            </w:pict>
          </mc:Fallback>
        </mc:AlternateContent>
      </w:r>
    </w:p>
    <w:p w14:paraId="70BD8F67" w14:textId="67C71315" w:rsidR="002B6AE3" w:rsidRDefault="00D430D2" w:rsidP="00C44162">
      <w:pPr>
        <w:rPr>
          <w:rFonts w:hint="eastAsia"/>
          <w:szCs w:val="24"/>
        </w:rPr>
      </w:pPr>
      <w:r>
        <w:rPr>
          <w:szCs w:val="24"/>
        </w:rPr>
        <w:lastRenderedPageBreak/>
        <w:t xml:space="preserve">Get the input for times of rolled first. Then </w:t>
      </w:r>
      <w:r w:rsidRPr="00D430D2">
        <w:rPr>
          <w:szCs w:val="24"/>
        </w:rPr>
        <w:t>determine</w:t>
      </w:r>
      <w:r>
        <w:rPr>
          <w:szCs w:val="24"/>
        </w:rPr>
        <w:t xml:space="preserve"> if it is value. If not, end the program. Next, d</w:t>
      </w:r>
      <w:r w:rsidRPr="00D430D2">
        <w:rPr>
          <w:szCs w:val="24"/>
        </w:rPr>
        <w:t>eclare</w:t>
      </w:r>
      <w:r>
        <w:rPr>
          <w:szCs w:val="24"/>
        </w:rPr>
        <w:t xml:space="preserve"> every </w:t>
      </w:r>
      <w:r w:rsidRPr="00D430D2">
        <w:rPr>
          <w:szCs w:val="24"/>
        </w:rPr>
        <w:t>variable</w:t>
      </w:r>
      <w:r>
        <w:rPr>
          <w:szCs w:val="24"/>
        </w:rPr>
        <w:t xml:space="preserve"> I need and make a for-loop to run the input time. In the loop, use </w:t>
      </w:r>
      <w:r w:rsidR="009C6B74">
        <w:rPr>
          <w:szCs w:val="24"/>
        </w:rPr>
        <w:t>“</w:t>
      </w:r>
      <w:r>
        <w:rPr>
          <w:szCs w:val="24"/>
        </w:rPr>
        <w:t>if</w:t>
      </w:r>
      <w:r w:rsidR="009C6B74">
        <w:rPr>
          <w:szCs w:val="24"/>
        </w:rPr>
        <w:t>”</w:t>
      </w:r>
      <w:r>
        <w:rPr>
          <w:szCs w:val="24"/>
        </w:rPr>
        <w:t xml:space="preserve"> to find number of every times dice rolled out and store to every </w:t>
      </w:r>
      <w:r w:rsidRPr="00D430D2">
        <w:rPr>
          <w:szCs w:val="24"/>
        </w:rPr>
        <w:t>corresponding</w:t>
      </w:r>
      <w:r>
        <w:rPr>
          <w:szCs w:val="24"/>
        </w:rPr>
        <w:t xml:space="preserve"> </w:t>
      </w:r>
      <w:r w:rsidRPr="00D430D2">
        <w:rPr>
          <w:szCs w:val="24"/>
        </w:rPr>
        <w:t>variable</w:t>
      </w:r>
      <w:r>
        <w:rPr>
          <w:szCs w:val="24"/>
        </w:rPr>
        <w:t>.</w:t>
      </w:r>
      <w:r w:rsidR="009C6B74">
        <w:rPr>
          <w:szCs w:val="24"/>
        </w:rPr>
        <w:t xml:space="preserve"> Print the number in every loop by the way.</w:t>
      </w:r>
      <w:r>
        <w:rPr>
          <w:szCs w:val="24"/>
        </w:rPr>
        <w:t xml:space="preserve"> Finally, Print the results.</w:t>
      </w:r>
    </w:p>
    <w:p w14:paraId="66926829" w14:textId="4BC691AE" w:rsidR="003810B4" w:rsidRPr="00C44162" w:rsidRDefault="003810B4" w:rsidP="00C44162">
      <w:pPr>
        <w:rPr>
          <w:rFonts w:hint="eastAsia"/>
          <w:szCs w:val="24"/>
        </w:rPr>
      </w:pPr>
    </w:p>
    <w:p w14:paraId="2234984D" w14:textId="595F1B8D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Implementation Problems Encountered</w:t>
      </w:r>
    </w:p>
    <w:p w14:paraId="049C4ACA" w14:textId="13F7DE6F" w:rsidR="00C44162" w:rsidRDefault="009C6B74" w:rsidP="00C44162">
      <w:pPr>
        <w:rPr>
          <w:szCs w:val="24"/>
        </w:rPr>
      </w:pPr>
      <w:r>
        <w:rPr>
          <w:szCs w:val="24"/>
        </w:rPr>
        <w:t xml:space="preserve">No big issue this time. Just hard to use </w:t>
      </w:r>
      <w:r w:rsidRPr="009C6B74">
        <w:rPr>
          <w:szCs w:val="24"/>
        </w:rPr>
        <w:t>parentheses</w:t>
      </w:r>
      <w:r>
        <w:rPr>
          <w:szCs w:val="24"/>
        </w:rPr>
        <w:t>. Need to be careful.</w:t>
      </w:r>
    </w:p>
    <w:p w14:paraId="271CF4C2" w14:textId="77777777" w:rsidR="009C6B74" w:rsidRPr="00C44162" w:rsidRDefault="009C6B74" w:rsidP="00C44162">
      <w:pPr>
        <w:rPr>
          <w:szCs w:val="24"/>
        </w:rPr>
      </w:pPr>
    </w:p>
    <w:p w14:paraId="583272AB" w14:textId="54F8DCF1" w:rsid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Lab Report Questions</w:t>
      </w:r>
    </w:p>
    <w:p w14:paraId="3BE025BE" w14:textId="2870C528" w:rsidR="000E2C66" w:rsidRDefault="000E2C66" w:rsidP="000E2C66">
      <w:pPr>
        <w:pStyle w:val="a3"/>
        <w:widowControl/>
        <w:numPr>
          <w:ilvl w:val="0"/>
          <w:numId w:val="3"/>
        </w:numPr>
        <w:ind w:leftChars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0E2C66">
        <w:rPr>
          <w:rFonts w:ascii="Times New Roman" w:eastAsia="新細明體" w:hAnsi="Times New Roman" w:cs="Times New Roman"/>
          <w:color w:val="000000"/>
          <w:kern w:val="0"/>
          <w:szCs w:val="24"/>
        </w:rPr>
        <w:t>Create a flow chart for your proposed solution</w:t>
      </w:r>
    </w:p>
    <w:p w14:paraId="09484928" w14:textId="0981B759" w:rsidR="000E2C66" w:rsidRPr="000E2C66" w:rsidRDefault="000E2C66" w:rsidP="000E2C66">
      <w:pPr>
        <w:pStyle w:val="a3"/>
        <w:widowControl/>
        <w:ind w:leftChars="0" w:left="360"/>
        <w:rPr>
          <w:rFonts w:ascii="Times New Roman" w:eastAsia="新細明體" w:hAnsi="Times New Roman" w:cs="Times New Roman" w:hint="eastAsia"/>
          <w:color w:val="000000"/>
          <w:kern w:val="0"/>
          <w:szCs w:val="24"/>
        </w:rPr>
      </w:pPr>
    </w:p>
    <w:p w14:paraId="2220A6CB" w14:textId="0C180406" w:rsidR="000E2C66" w:rsidRDefault="000E2C66" w:rsidP="000E2C66">
      <w:pPr>
        <w:pStyle w:val="a3"/>
        <w:widowControl/>
        <w:numPr>
          <w:ilvl w:val="0"/>
          <w:numId w:val="3"/>
        </w:numPr>
        <w:ind w:leftChars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0E2C66">
        <w:rPr>
          <w:rFonts w:ascii="Times New Roman" w:eastAsia="新細明體" w:hAnsi="Times New Roman" w:cs="Times New Roman"/>
          <w:color w:val="000000"/>
          <w:kern w:val="0"/>
          <w:szCs w:val="24"/>
        </w:rPr>
        <w:t>What is the difference between a “while loop” and a “do while loop”?</w:t>
      </w:r>
    </w:p>
    <w:p w14:paraId="521214A8" w14:textId="2F27E440" w:rsidR="0007780C" w:rsidRPr="0007780C" w:rsidRDefault="0007780C" w:rsidP="0007780C">
      <w:pPr>
        <w:widowControl/>
        <w:ind w:firstLine="48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07780C">
        <w:rPr>
          <w:rFonts w:ascii="Times New Roman" w:eastAsia="新細明體" w:hAnsi="Times New Roman" w:cs="Times New Roman"/>
          <w:color w:val="000000"/>
          <w:kern w:val="0"/>
          <w:szCs w:val="24"/>
        </w:rPr>
        <w:t>The body of a do-while runs at least once</w:t>
      </w:r>
    </w:p>
    <w:p w14:paraId="105F05DE" w14:textId="1AAF45ED" w:rsidR="000E2C66" w:rsidRPr="0007780C" w:rsidRDefault="0007780C" w:rsidP="0007780C">
      <w:pPr>
        <w:pStyle w:val="a3"/>
        <w:widowControl/>
        <w:ind w:leftChars="0" w:left="360" w:firstLine="120"/>
        <w:rPr>
          <w:rFonts w:ascii="Times New Roman" w:eastAsia="新細明體" w:hAnsi="Times New Roman" w:cs="Times New Roman" w:hint="eastAsia"/>
          <w:color w:val="000000"/>
          <w:kern w:val="0"/>
          <w:szCs w:val="24"/>
        </w:rPr>
      </w:pPr>
      <w:r w:rsidRPr="0007780C">
        <w:rPr>
          <w:rFonts w:ascii="Times New Roman" w:eastAsia="新細明體" w:hAnsi="Times New Roman" w:cs="Times New Roman"/>
          <w:color w:val="000000"/>
          <w:kern w:val="0"/>
          <w:szCs w:val="24"/>
        </w:rPr>
        <w:t>The body of a while may never run at all</w:t>
      </w:r>
    </w:p>
    <w:p w14:paraId="6A40EDCD" w14:textId="51310A97" w:rsidR="00C44162" w:rsidRPr="000E2C66" w:rsidRDefault="000E2C66" w:rsidP="000E2C66">
      <w:pPr>
        <w:pStyle w:val="a3"/>
        <w:widowControl/>
        <w:numPr>
          <w:ilvl w:val="0"/>
          <w:numId w:val="3"/>
        </w:numPr>
        <w:ind w:leftChars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0E2C66">
        <w:rPr>
          <w:rFonts w:ascii="Times New Roman" w:eastAsia="新細明體" w:hAnsi="Times New Roman" w:cs="Times New Roman"/>
          <w:color w:val="000000"/>
          <w:kern w:val="0"/>
          <w:szCs w:val="24"/>
        </w:rPr>
        <w:t>What type of logic error occurs when the Boolean expression is never false in a loop?</w:t>
      </w:r>
    </w:p>
    <w:p w14:paraId="6DF8340D" w14:textId="746BAB6B" w:rsidR="000E2C66" w:rsidRPr="0007780C" w:rsidRDefault="0007780C" w:rsidP="0007780C">
      <w:pPr>
        <w:widowControl/>
        <w:ind w:left="360" w:firstLine="120"/>
        <w:rPr>
          <w:rFonts w:ascii="Times New Roman" w:eastAsia="新細明體" w:hAnsi="Times New Roman" w:cs="Times New Roman" w:hint="eastAsia"/>
          <w:color w:val="000000"/>
          <w:kern w:val="0"/>
          <w:szCs w:val="24"/>
        </w:rPr>
      </w:pPr>
      <w:r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>In</w:t>
      </w:r>
      <w:r>
        <w:rPr>
          <w:rFonts w:ascii="Times New Roman" w:eastAsia="新細明體" w:hAnsi="Times New Roman" w:cs="Times New Roman"/>
          <w:color w:val="000000"/>
          <w:kern w:val="0"/>
          <w:szCs w:val="24"/>
        </w:rPr>
        <w:t>finite loop</w:t>
      </w:r>
    </w:p>
    <w:sectPr w:rsidR="000E2C66" w:rsidRPr="0007780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8A3013"/>
    <w:multiLevelType w:val="hybridMultilevel"/>
    <w:tmpl w:val="5A2A4F6E"/>
    <w:lvl w:ilvl="0" w:tplc="139248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64A5AC6"/>
    <w:multiLevelType w:val="multilevel"/>
    <w:tmpl w:val="35B86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C18324C"/>
    <w:multiLevelType w:val="multilevel"/>
    <w:tmpl w:val="B6C08F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N7IwtjQ1MbI0sTRU0lEKTi0uzszPAykwrAUAvoTQKiwAAAA="/>
  </w:docVars>
  <w:rsids>
    <w:rsidRoot w:val="00C44162"/>
    <w:rsid w:val="0007780C"/>
    <w:rsid w:val="000E2C66"/>
    <w:rsid w:val="002B6AE3"/>
    <w:rsid w:val="003810B4"/>
    <w:rsid w:val="008A60F1"/>
    <w:rsid w:val="00914C2B"/>
    <w:rsid w:val="009C6B74"/>
    <w:rsid w:val="00B1609D"/>
    <w:rsid w:val="00C04B49"/>
    <w:rsid w:val="00C31EC8"/>
    <w:rsid w:val="00C44162"/>
    <w:rsid w:val="00D430D2"/>
    <w:rsid w:val="00FE5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821DA"/>
  <w15:chartTrackingRefBased/>
  <w15:docId w15:val="{A4D53863-0596-476E-B942-1807C43A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C44162"/>
    <w:pPr>
      <w:widowControl w:val="0"/>
      <w:autoSpaceDE w:val="0"/>
      <w:autoSpaceDN w:val="0"/>
      <w:adjustRightInd w:val="0"/>
    </w:pPr>
    <w:rPr>
      <w:rFonts w:ascii="Cambria" w:hAnsi="Cambria" w:cs="Cambria"/>
      <w:color w:val="000000"/>
      <w:kern w:val="0"/>
      <w:szCs w:val="24"/>
    </w:rPr>
  </w:style>
  <w:style w:type="paragraph" w:styleId="a3">
    <w:name w:val="List Paragraph"/>
    <w:basedOn w:val="a"/>
    <w:uiPriority w:val="34"/>
    <w:qFormat/>
    <w:rsid w:val="000E2C66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24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6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6354487F8DE2449F265974115B0AF4" ma:contentTypeVersion="0" ma:contentTypeDescription="Create a new document." ma:contentTypeScope="" ma:versionID="ecc4e118b21a977560505209336556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02852b3ace648e7b55d7664826a9d6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799AF1-A13C-4DDC-B09D-C4F94DD4AB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A4740E-A84D-44B9-92C7-9E6AB2E534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F72CFBE-2099-4F32-A1A3-E3C52535E7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6</TotalTime>
  <Pages>2</Pages>
  <Words>207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LIAN</dc:creator>
  <cp:keywords/>
  <dc:description/>
  <cp:lastModifiedBy>LIAO, LIAN</cp:lastModifiedBy>
  <cp:revision>9</cp:revision>
  <dcterms:created xsi:type="dcterms:W3CDTF">2021-02-08T15:47:00Z</dcterms:created>
  <dcterms:modified xsi:type="dcterms:W3CDTF">2021-02-09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6354487F8DE2449F265974115B0AF4</vt:lpwstr>
  </property>
</Properties>
</file>